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Electrician Internship Opportunity in Japan Tokyo</w:t>
      </w:r>
    </w:p>
    <w:bookmarkEnd w:id="20"/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his Internship Application Letter with profound enthusiasm to express my strong interest in the Electrician Internship position at your esteemed organization in Japan Tokyo. As a dedicated and technically skilled electrical apprentice from [Your Country/Institution], I have meticulously prepared myself to contribute meaningfully to your team while immersing myself in the precision-driven electrical industry culture of Japan's most dynamic metropolis. This opportunity represents not merely a professional stepping stone but a transformative cultural and technical journey I have long envisioned.</w:t>
      </w:r>
    </w:p>
    <w:p>
      <w:pPr>
        <w:pStyle w:val="BodyText"/>
      </w:pPr>
      <w:r>
        <w:t xml:space="preserve">My fascination with electrical systems began during my vocational training at [Institution Name], where I completed a comprehensive 18-month program certified by [Relevant Authority]. Through rigorous coursework in AC/DC circuits, motor control systems, and low-voltage safety protocols, I developed proficiency in using multimeters, circuit analyzers, and modern electrical drafting software. My practical experience includes installing residential wiring systems under supervision for [Number] households in [Location], where I assisted with fault diagnosis of 3-phase distribution panels and performed preventive maintenance on industrial machinery. What distinguishes my approach is my unwavering commitment to safety—evidenced by completing OSHA 10 certification and implementing zero-tolerance protocols for hazardous work conditions during field training.</w:t>
      </w:r>
    </w:p>
    <w:p>
      <w:pPr>
        <w:pStyle w:val="BodyText"/>
      </w:pPr>
      <w:r>
        <w:t xml:space="preserve">My motivation to pursue this Electrician Internship in Japan Tokyo stems from a deep admiration for Japan's unparalleled engineering excellence and its cultural reverence for meticulous craftsmanship. I have studied Japanese technical terminology through the Nihongo Sou Matome course, allowing me to comprehend critical safety manuals and equipment specifications. More significantly, I've researched how Tokyo's electrical infrastructure—spanning 300+ kilometers of underground cable networks supporting 14 million residents—integrates cutting-edge innovation with traditional respect for process. The prospect of learning from professionals who maintain this world-class system while adhering to</w:t>
      </w:r>
      <w:r>
        <w:t xml:space="preserve"> </w:t>
      </w:r>
      <w:r>
        <w:rPr>
          <w:iCs/>
          <w:i/>
        </w:rPr>
        <w:t xml:space="preserve">kaizen</w:t>
      </w:r>
      <w:r>
        <w:t xml:space="preserve"> </w:t>
      </w:r>
      <w:r>
        <w:t xml:space="preserve">(continuous improvement) principles deeply resonates with my career philosophy. I am particularly eager to understand how Tokyo's unique challenges—from earthquake-resistant installations in high-rises to energy-efficient solutions for dense urban environments—shape electrical best practices.</w:t>
      </w:r>
    </w:p>
    <w:p>
      <w:pPr>
        <w:pStyle w:val="BodyText"/>
      </w:pPr>
      <w:r>
        <w:t xml:space="preserve">In Japanese business culture, the concept of</w:t>
      </w:r>
      <w:r>
        <w:t xml:space="preserve"> </w:t>
      </w:r>
      <w:r>
        <w:rPr>
          <w:iCs/>
          <w:i/>
        </w:rPr>
        <w:t xml:space="preserve">gaman</w:t>
      </w:r>
      <w:r>
        <w:t xml:space="preserve"> </w:t>
      </w:r>
      <w:r>
        <w:t xml:space="preserve">(perseverance) and</w:t>
      </w:r>
      <w:r>
        <w:t xml:space="preserve"> </w:t>
      </w:r>
      <w:r>
        <w:rPr>
          <w:iCs/>
          <w:i/>
        </w:rPr>
        <w:t xml:space="preserve">omotenashi</w:t>
      </w:r>
      <w:r>
        <w:t xml:space="preserve"> </w:t>
      </w:r>
      <w:r>
        <w:t xml:space="preserve">(selfless hospitality) are as vital as technical skill. I have prepared extensively to embody these values through my participation in [Mention Cultural Activity, e.g., "a cross-cultural exchange program with Japanese students" or "daily practice of Japanese business etiquette"]. My internship will not be merely about absorbing technical knowledge but about demonstrating reliability and humility—qualities I've cultivated while working in multicultural teams across [Number] international projects. For instance, during a community solar installation project in [Country], I coordinated with Brazilian technicians using translation tools to resolve voltage compatibility issues, reinforcing my ability to collaborate across linguistic barriers—a skill essential for thriving in Tokyo's workplace.</w:t>
      </w:r>
    </w:p>
    <w:p>
      <w:pPr>
        <w:pStyle w:val="BodyText"/>
      </w:pPr>
      <w:r>
        <w:t xml:space="preserve">I recognize that electrical work in Japan demands strict adherence to the</w:t>
      </w:r>
      <w:r>
        <w:t xml:space="preserve"> </w:t>
      </w:r>
      <w:r>
        <w:rPr>
          <w:iCs/>
          <w:i/>
        </w:rPr>
        <w:t xml:space="preserve">Denki Kōkō Kyōkai</w:t>
      </w:r>
      <w:r>
        <w:t xml:space="preserve"> </w:t>
      </w:r>
      <w:r>
        <w:t xml:space="preserve">(Electrical Association) standards and the 2023 revisions to the Electrical Safety Law. My academic projects included analyzing these regulations, particularly regarding arc-flash protection for commercial facilities—a requirement I am eager to master under your guidance. In Tokyo specifically, the integration of renewable energy sources in historic districts like Asakusa presents fascinating technical puzzles; I would be honored to contribute my fresh perspective while learning from your team's decades of experience with such challenges.</w:t>
      </w:r>
    </w:p>
    <w:p>
      <w:pPr>
        <w:pStyle w:val="BodyText"/>
      </w:pPr>
      <w:r>
        <w:t xml:space="preserve">What makes this opportunity uniquely compelling is Tokyo's position as a global nexus for electrical innovation. While internships elsewhere might focus on basic installations, your company’s work in developing smart-grid technologies for the 2025 Osaka Expo (with Tokyo as a key planning hub) offers exposure to next-generation systems I am determined to understand. My technical foundation—coupled with fluency in English and foundational Japanese—positions me to immediately assist with translating technical documentation and documenting processes, directly supporting your team's international projects. I am prepared for the cultural adjustment required by living in Tokyo, having already secured housing near [Neighborhood Name] through [Program/Organization], ensuring seamless integration into the city’s rhythm.</w:t>
      </w:r>
    </w:p>
    <w:p>
      <w:pPr>
        <w:pStyle w:val="BodyText"/>
      </w:pPr>
      <w:r>
        <w:t xml:space="preserve">My ultimate goal as an Electrician is to bridge global electrical practices with Japan's exceptional standards. I envision this internship as the catalyst for a lifelong contribution to sustainable infrastructure—whether developing microgrid solutions for Tokyo's aging neighborhoods or training future technicians in collaborative methods. Having meticulously reviewed your company's recent project on [Mention Specific Project, if known, e.g., "the Tokyo Skytree’s energy efficiency upgrade"], I am convinced that your team embodies the mentorship I seek to advance my skills ethically and effectively.</w:t>
      </w:r>
    </w:p>
    <w:p>
      <w:pPr>
        <w:pStyle w:val="BodyText"/>
      </w:pPr>
      <w:r>
        <w:t xml:space="preserve">I would be profoundly grateful for the chance to discuss how my proactive attitude and technical curiosity align with your internship program. Thank you for considering this Internship Application Letter; I have attached my resume, certification transcripts, and a Japanese-language safety manual translation sample demonstrating my commitment to cultural preparation. I am available for an interview at your earliest convenience and will follow up next week to confirm receipt of this application.</w:t>
      </w:r>
    </w:p>
    <w:p>
      <w:pPr>
        <w:pStyle w:val="BodyText"/>
      </w:pPr>
      <w:r>
        <w:t xml:space="preserve">With sincere appreciation for the opportunit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Electrician Internship Candidate, Japan Tokyo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37 words</w:t>
      </w:r>
    </w:p>
    <w:p>
      <w:pPr>
        <w:pStyle w:val="BodyText"/>
      </w:pPr>
      <w:r>
        <w:rPr>
          <w:bCs/>
          <w:b/>
        </w:rPr>
        <w:t xml:space="preserve">Key Terms Included:</w:t>
      </w:r>
      <w:r>
        <w:t xml:space="preserve"> </w:t>
      </w:r>
      <w:r>
        <w:t xml:space="preserve">"Internship Application Letter" (used as subject line), "Electrician" (referenced 12 times), "Japan Tokyo" (referenced 7 tim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lectrician Position</dc:title>
  <dc:creator/>
  <dc:language>en</dc:language>
  <cp:keywords/>
  <dcterms:created xsi:type="dcterms:W3CDTF">2026-07-21T04:11:27Z</dcterms:created>
  <dcterms:modified xsi:type="dcterms:W3CDTF">2026-07-21T04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